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D7D80" w14:textId="4D584239" w:rsidR="00391B6C" w:rsidRDefault="00054F54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57272B6" wp14:editId="306EDE29">
                <wp:simplePos x="0" y="0"/>
                <wp:positionH relativeFrom="column">
                  <wp:posOffset>-776177</wp:posOffset>
                </wp:positionH>
                <wp:positionV relativeFrom="paragraph">
                  <wp:posOffset>372141</wp:posOffset>
                </wp:positionV>
                <wp:extent cx="1435821" cy="733646"/>
                <wp:effectExtent l="19050" t="19050" r="12065" b="2857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5821" cy="73364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44758" w14:textId="77777777" w:rsidR="00F63B3A" w:rsidRPr="00054F54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054F54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6</w:t>
                            </w:r>
                          </w:p>
                          <w:p w14:paraId="332C113C" w14:textId="6B1663BC" w:rsidR="00FC292C" w:rsidRP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  <w:r w:rsidRPr="00FC292C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27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1.1pt;margin-top:29.3pt;width:113.05pt;height:57.75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" fillcolor="white [3212]" strokecolor="#00b050" strokeweight="2.25pt">
                <v:textbox>
                  <w:txbxContent>
                    <w:p w14:paraId="73944758" w14:textId="77777777" w:rsidR="00F63B3A" w:rsidRPr="00054F54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054F54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6</w:t>
                      </w:r>
                    </w:p>
                    <w:p w14:paraId="332C113C" w14:textId="6B1663BC" w:rsidR="00FC292C" w:rsidRP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  <w:r w:rsidRPr="00FC292C">
                        <w:rPr>
                          <w:rFonts w:ascii="Gill Sans MT" w:hAnsi="Gill Sans MT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B23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04DE082D" wp14:editId="21659C85">
                <wp:simplePos x="0" y="0"/>
                <wp:positionH relativeFrom="column">
                  <wp:posOffset>-518615</wp:posOffset>
                </wp:positionH>
                <wp:positionV relativeFrom="paragraph">
                  <wp:posOffset>-832513</wp:posOffset>
                </wp:positionV>
                <wp:extent cx="6846570" cy="2142696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2142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7466E" w14:textId="15BAE958" w:rsidR="00831CB6" w:rsidRDefault="000466E9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omputing</w:t>
                            </w:r>
                            <w:r w:rsidR="000F6F95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Curriculum Map </w:t>
                            </w:r>
                          </w:p>
                          <w:p w14:paraId="6E75D269" w14:textId="4C5F7651" w:rsidR="00F63B3A" w:rsidRPr="00F63B3A" w:rsidRDefault="000313A0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Video, Images and Animatio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n</w:t>
                            </w:r>
                            <w:r w:rsidR="00AA67F0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2A2771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0466E9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DE082D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-40.85pt;margin-top:-65.55pt;width:539.1pt;height:168.7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" filled="f" stroked="f">
                <v:textbox>
                  <w:txbxContent>
                    <w:p w14:paraId="4897466E" w14:textId="15BAE958" w:rsidR="00831CB6" w:rsidRDefault="000466E9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omputing</w:t>
                      </w:r>
                      <w:r w:rsidR="000F6F95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Curriculum Map </w:t>
                      </w:r>
                    </w:p>
                    <w:p w14:paraId="6E75D269" w14:textId="4C5F7651" w:rsidR="00F63B3A" w:rsidRPr="00F63B3A" w:rsidRDefault="000313A0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Video, Images and Animatio</w:t>
                      </w:r>
                      <w:bookmarkStart w:id="1" w:name="_GoBack"/>
                      <w:bookmarkEnd w:id="1"/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n</w:t>
                      </w:r>
                      <w:r w:rsidR="00AA67F0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2A2771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0466E9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840A4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77695" behindDoc="0" locked="0" layoutInCell="1" allowOverlap="1" wp14:anchorId="69F91E60" wp14:editId="73511824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1520946" cy="14770742"/>
                <wp:effectExtent l="19050" t="0" r="2349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6" cy="14770742"/>
                          <a:chOff x="0" y="0"/>
                          <a:chExt cx="11520946" cy="14770742"/>
                        </a:xfrm>
                      </wpg:grpSpPr>
                      <wpg:grpSp>
                        <wpg:cNvPr id="1" name="Group 13"/>
                        <wpg:cNvGrpSpPr/>
                        <wpg:grpSpPr>
                          <a:xfrm>
                            <a:off x="0" y="0"/>
                            <a:ext cx="11520946" cy="14770742"/>
                            <a:chOff x="-365980" y="828676"/>
                            <a:chExt cx="11520946" cy="14770742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Image result for grass hill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0525" y="828676"/>
                              <a:ext cx="7545701" cy="4366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wps:wsp>
                          <wps:cNvPr id="3" name="Flowchart: Delay 6"/>
                          <wps:cNvSpPr/>
                          <wps:spPr>
                            <a:xfrm rot="16200004">
                              <a:off x="3876680" y="0"/>
                              <a:ext cx="3035625" cy="1152094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620000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*/ 5419351 1 1725033"/>
                                <a:gd name="f8" fmla="abs f3"/>
                                <a:gd name="f9" fmla="abs f4"/>
                                <a:gd name="f10" fmla="abs f5"/>
                                <a:gd name="f11" fmla="val f6"/>
                                <a:gd name="f12" fmla="+- 2700000 f1 0"/>
                                <a:gd name="f13" fmla="?: f8 f3 1"/>
                                <a:gd name="f14" fmla="?: f9 f4 1"/>
                                <a:gd name="f15" fmla="?: f10 f5 1"/>
                                <a:gd name="f16" fmla="*/ f12 f7 1"/>
                                <a:gd name="f17" fmla="*/ f13 1 21600"/>
                                <a:gd name="f18" fmla="*/ f14 1 21600"/>
                                <a:gd name="f19" fmla="*/ 21600 f13 1"/>
                                <a:gd name="f20" fmla="*/ 21600 f14 1"/>
                                <a:gd name="f21" fmla="*/ f16 1 f0"/>
                                <a:gd name="f22" fmla="min f18 f17"/>
                                <a:gd name="f23" fmla="*/ f19 1 f15"/>
                                <a:gd name="f24" fmla="*/ f20 1 f15"/>
                                <a:gd name="f25" fmla="+- 0 0 f21"/>
                                <a:gd name="f26" fmla="val f23"/>
                                <a:gd name="f27" fmla="val f24"/>
                                <a:gd name="f28" fmla="+- 0 0 f25"/>
                                <a:gd name="f29" fmla="*/ f11 f22 1"/>
                                <a:gd name="f30" fmla="+- f27 0 f11"/>
                                <a:gd name="f31" fmla="+- f26 0 f11"/>
                                <a:gd name="f32" fmla="*/ f28 f0 1"/>
                                <a:gd name="f33" fmla="*/ f27 f22 1"/>
                                <a:gd name="f34" fmla="*/ f30 1 2"/>
                                <a:gd name="f35" fmla="*/ f31 1 2"/>
                                <a:gd name="f36" fmla="*/ f32 1 f7"/>
                                <a:gd name="f37" fmla="+- f11 f34 0"/>
                                <a:gd name="f38" fmla="+- f11 f35 0"/>
                                <a:gd name="f39" fmla="+- f36 0 f1"/>
                                <a:gd name="f40" fmla="*/ f35 f22 1"/>
                                <a:gd name="f41" fmla="*/ f34 f22 1"/>
                                <a:gd name="f42" fmla="cos 1 f39"/>
                                <a:gd name="f43" fmla="sin 1 f39"/>
                                <a:gd name="f44" fmla="*/ f38 f22 1"/>
                                <a:gd name="f45" fmla="+- 0 0 f42"/>
                                <a:gd name="f46" fmla="+- 0 0 f43"/>
                                <a:gd name="f47" fmla="+- 0 0 f45"/>
                                <a:gd name="f48" fmla="+- 0 0 f46"/>
                                <a:gd name="f49" fmla="*/ f47 f35 1"/>
                                <a:gd name="f50" fmla="*/ f48 f34 1"/>
                                <a:gd name="f51" fmla="+- f38 f49 0"/>
                                <a:gd name="f52" fmla="+- f37 0 f50"/>
                                <a:gd name="f53" fmla="+- f37 f50 0"/>
                                <a:gd name="f54" fmla="*/ f52 f22 1"/>
                                <a:gd name="f55" fmla="*/ f51 f22 1"/>
                                <a:gd name="f56" fmla="*/ f53 f22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</a:cxnLst>
                              <a:rect l="f29" t="f54" r="f55" b="f56"/>
                              <a:pathLst>
                                <a:path>
                                  <a:moveTo>
                                    <a:pt x="f29" y="f29"/>
                                  </a:moveTo>
                                  <a:lnTo>
                                    <a:pt x="f44" y="f29"/>
                                  </a:lnTo>
                                  <a:arcTo wR="f40" hR="f41" stAng="f2" swAng="f0"/>
                                  <a:lnTo>
                                    <a:pt x="f29" y="f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66"/>
                            </a:solidFill>
                            <a:ln w="12701">
                              <a:solidFill>
                                <a:srgbClr val="CCFF66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  <pic:pic xmlns:pic="http://schemas.openxmlformats.org/drawingml/2006/picture">
                          <pic:nvPicPr>
                            <pic:cNvPr id="4" name="irc_mi" descr="Image result for road imag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 rot="20883555">
                              <a:off x="866779" y="3124203"/>
                              <a:ext cx="7446644" cy="100482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5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867904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24352" y="9858376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201412">
                            <a:off x="7431206" y="8659505"/>
                            <a:ext cx="900752" cy="1378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301552" y="8952932"/>
                            <a:ext cx="1233377" cy="58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4B436F" w14:textId="77777777" w:rsidR="00696077" w:rsidRPr="00696077" w:rsidRDefault="00696077" w:rsidP="00696077">
                              <w:pPr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</w:pPr>
                              <w:r w:rsidRPr="00696077"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  <w:t>EYF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972125" flipV="1">
                            <a:off x="3862316" y="8475260"/>
                            <a:ext cx="1037230" cy="15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3916907" y="8980227"/>
                            <a:ext cx="7480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2AA1AD" w14:textId="77777777" w:rsidR="00696077" w:rsidRPr="00831CB6" w:rsidRDefault="00831CB6" w:rsidP="00696077">
                              <w:pPr>
                                <w:spacing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>KS</w:t>
                              </w:r>
                              <w:r w:rsidR="00696077"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471546" flipH="1" flipV="1">
                            <a:off x="4817659" y="5854890"/>
                            <a:ext cx="1023582" cy="158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3657600" y="3425588"/>
                            <a:ext cx="1037230" cy="161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5158853" y="6318914"/>
                            <a:ext cx="8369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361CC8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  <w:t>Lower</w:t>
                              </w:r>
                            </w:p>
                            <w:p w14:paraId="72FB1B1D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8417" y="3848669"/>
                            <a:ext cx="1520456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A003C4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>Uppe</w:t>
                              </w:r>
                              <w:r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 xml:space="preserve">r </w:t>
                              </w: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F91E60" id="Group 10" o:spid="_x0000_s1028" style="position:absolute;margin-left:-213.85pt;margin-top:-199.9pt;width:907.15pt;height:1163.05pt;z-index:251677695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DZwomwAA&#10;//RJREFU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">
                <v:group id="Group 13" o:spid="_x0000_s1029" style="position:absolute;width:115209;height:147707" coordorigin="-3659,8286" coordsize="115209,147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0" type="#_x0000_t75" alt="Image result for grass hills" style="position:absolute;left:14305;top:8286;width:75457;height:436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">
                    <v:imagedata r:id="rId13" o:title="Image result for grass hills"/>
                    <v:path arrowok="t"/>
                  </v:shape>
                  <v:shape id="Flowchart: Delay 6" o:spid="_x0000_s1031" style="position:absolute;left:38767;width:30356;height:115208;rotation:-5898236fd;visibility:visible;mso-wrap-style:square;v-text-anchor:top" coordsize="3035625,1152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" path="m,l1517812,wa,,3035624,11520946,1517812,,1517812,11520946l,11520946,,xe" fillcolor="#cf6" strokecolor="#cf6" strokeweight=".35281mm">
                    <v:stroke joinstyle="miter"/>
                    <v:path arrowok="t" o:connecttype="custom" o:connectlocs="1517813,0;3035625,5760473;1517813,11520946;0,5760473" o:connectangles="270,0,90,180" textboxrect="0,1687203,2591068,9833743"/>
                  </v:shape>
                  <v:shape id="irc_mi" o:spid="_x0000_s1032" type="#_x0000_t75" alt="Image result for road image" style="position:absolute;left:8667;top:31242;width:74467;height:100482;rotation:-78254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">
                    <v:imagedata r:id="rId14" o:title="Image result for road image"/>
                    <v:path arrowok="t"/>
                  </v:shape>
                  <v:shape id="irc_mi" o:spid="_x0000_s1033" type="#_x0000_t75" alt="Image result for fence" style="position:absolute;top:98679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">
                    <v:imagedata r:id="rId15" o:title="Image result for fence"/>
                    <v:path arrowok="t"/>
                  </v:shape>
                  <v:shape id="irc_mi" o:spid="_x0000_s1034" type="#_x0000_t75" alt="Image result for fence" style="position:absolute;left:43243;top:98583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">
                    <v:imagedata r:id="rId15" o:title="Image result for fence"/>
                    <v:path arrowok="t"/>
                  </v:shape>
                </v:group>
                <v:shape id="Picture 12" o:spid="_x0000_s1035" type="#_x0000_t75" alt="Footprint Printable This That And The Other - Digital Footprint Template (390x599), Png Download" style="position:absolute;left:74311;top:86595;width:9007;height:13784;rotation:-480443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">
                  <v:imagedata r:id="rId16" o:title="Footprint Printable This That And The Other - Digital Footprint Template (390x599), Png Download"/>
                  <v:path arrowok="t"/>
                </v:shape>
                <v:shape id="_x0000_s1036" type="#_x0000_t202" style="position:absolute;left:73015;top:89529;width:12334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14:paraId="484B436F" w14:textId="77777777" w:rsidR="00696077" w:rsidRPr="00696077" w:rsidRDefault="00696077" w:rsidP="00696077">
                        <w:pPr>
                          <w:jc w:val="center"/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</w:pPr>
                        <w:r w:rsidRPr="00696077"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  <w:t>EYFS</w:t>
                        </w:r>
                      </w:p>
                    </w:txbxContent>
                  </v:textbox>
                </v:shape>
                <v:shape id="Picture 14" o:spid="_x0000_s1037" type="#_x0000_t75" alt="Footprint Printable This That And The Other - Digital Footprint Template (390x599), Png Download" style="position:absolute;left:38623;top:84752;width:10372;height:15968;rotation:-9799953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">
                  <v:imagedata r:id="rId17" o:title="Footprint Printable This That And The Other - Digital Footprint Template (390x599), Png Download"/>
                  <v:path arrowok="t"/>
                </v:shape>
                <v:shape id="_x0000_s1038" type="#_x0000_t202" style="position:absolute;left:39169;top:89802;width:7480;height:8960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" filled="f" stroked="f">
                  <v:textbox>
                    <w:txbxContent>
                      <w:p w14:paraId="232AA1AD" w14:textId="77777777" w:rsidR="00696077" w:rsidRPr="00831CB6" w:rsidRDefault="00831CB6" w:rsidP="00696077">
                        <w:pPr>
                          <w:spacing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>KS</w:t>
                        </w:r>
                        <w:r w:rsidR="00696077"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 xml:space="preserve"> 1</w:t>
                        </w:r>
                      </w:p>
                    </w:txbxContent>
                  </v:textbox>
                </v:shape>
                <v:shape id="Picture 15" o:spid="_x0000_s1039" type="#_x0000_t75" alt="Footprint Printable This That And The Other - Digital Footprint Template (390x599), Png Download" style="position:absolute;left:48176;top:58548;width:10236;height:15832;rotation:-9970706fd;flip:x 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">
                  <v:imagedata r:id="rId18" o:title="Footprint Printable This That And The Other - Digital Footprint Template (390x599), Png Download"/>
                  <v:path arrowok="t"/>
                </v:shape>
                <v:shape id="Picture 16" o:spid="_x0000_s1040" type="#_x0000_t75" alt="Footprint Printable This That And The Other - Digital Footprint Template (390x599), Png Download" style="position:absolute;left:36575;top:34255;width:10373;height:1610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">
                  <v:imagedata r:id="rId17" o:title="Footprint Printable This That And The Other - Digital Footprint Template (390x599), Png Download"/>
                  <v:path arrowok="t"/>
                </v:shape>
                <v:shape id="_x0000_s1041" type="#_x0000_t202" style="position:absolute;left:51588;top:63189;width:8369;height:8959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" filled="f" stroked="f">
                  <v:textbox>
                    <w:txbxContent>
                      <w:p w14:paraId="6C361CC8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  <w:t>Lower</w:t>
                        </w:r>
                      </w:p>
                      <w:p w14:paraId="72FB1B1D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  <v:shape id="_x0000_s1042" type="#_x0000_t202" style="position:absolute;left:35484;top:38486;width:15204;height:8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3A003C4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>Uppe</w:t>
                        </w:r>
                        <w:r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 xml:space="preserve">r </w:t>
                        </w: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14:paraId="15549C33" w14:textId="4596CE71" w:rsidR="00391B6C" w:rsidRDefault="00CB373C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0B051C67" wp14:editId="5A25F3FB">
                <wp:simplePos x="0" y="0"/>
                <wp:positionH relativeFrom="column">
                  <wp:posOffset>294733</wp:posOffset>
                </wp:positionH>
                <wp:positionV relativeFrom="paragraph">
                  <wp:posOffset>2102376</wp:posOffset>
                </wp:positionV>
                <wp:extent cx="1660634" cy="945931"/>
                <wp:effectExtent l="19050" t="19050" r="15875" b="2603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0634" cy="94593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F4A96" w14:textId="77777777" w:rsidR="00F63B3A" w:rsidRPr="00054F54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054F54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5</w:t>
                            </w:r>
                          </w:p>
                          <w:p w14:paraId="4309FA27" w14:textId="11DE9D8F" w:rsidR="00FC292C" w:rsidRPr="00FC292C" w:rsidRDefault="00FC292C" w:rsidP="00054F54">
                            <w:pPr>
                              <w:spacing w:after="0" w:line="240" w:lineRule="auto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51C67" id="_x0000_s1043" type="#_x0000_t202" style="position:absolute;margin-left:23.2pt;margin-top:165.55pt;width:130.75pt;height:74.5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" fillcolor="white [3212]" strokecolor="#00b050" strokeweight="2.25pt">
                <v:textbox>
                  <w:txbxContent>
                    <w:p w14:paraId="186F4A96" w14:textId="77777777" w:rsidR="00F63B3A" w:rsidRPr="00054F54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054F54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5</w:t>
                      </w:r>
                    </w:p>
                    <w:p w14:paraId="4309FA27" w14:textId="11DE9D8F" w:rsidR="00FC292C" w:rsidRPr="00FC292C" w:rsidRDefault="00FC292C" w:rsidP="00054F54">
                      <w:pPr>
                        <w:spacing w:after="0" w:line="240" w:lineRule="auto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30C54469" wp14:editId="266709C2">
                <wp:simplePos x="0" y="0"/>
                <wp:positionH relativeFrom="column">
                  <wp:posOffset>2617076</wp:posOffset>
                </wp:positionH>
                <wp:positionV relativeFrom="paragraph">
                  <wp:posOffset>4772266</wp:posOffset>
                </wp:positionV>
                <wp:extent cx="1734207" cy="1776248"/>
                <wp:effectExtent l="19050" t="19050" r="18415" b="1460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4207" cy="177624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472FA" w14:textId="77777777" w:rsidR="00F63B3A" w:rsidRPr="002F35B2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F35B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 3</w:t>
                            </w:r>
                          </w:p>
                          <w:p w14:paraId="517040F2" w14:textId="77777777" w:rsidR="00CB373C" w:rsidRPr="003C1272" w:rsidRDefault="00CB373C" w:rsidP="00CB373C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3C1272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2"/>
                              </w:rPr>
                              <w:t>▪</w:t>
                            </w:r>
                            <w:r w:rsidRPr="003C1272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22"/>
                              </w:rPr>
                              <w:t xml:space="preserve"> Use a range of devices to capture still and moving images for a purpose. </w:t>
                            </w:r>
                          </w:p>
                          <w:p w14:paraId="5A786937" w14:textId="77777777" w:rsidR="00CB373C" w:rsidRPr="003C1272" w:rsidRDefault="00CB373C" w:rsidP="00CB373C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22"/>
                              </w:rPr>
                            </w:pPr>
                            <w:r w:rsidRPr="003C1272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2"/>
                              </w:rPr>
                              <w:t>▪</w:t>
                            </w:r>
                            <w:r w:rsidRPr="003C1272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22"/>
                              </w:rPr>
                              <w:t xml:space="preserve"> Be able to use basic tools in a software package to change images according to purpose.</w:t>
                            </w:r>
                          </w:p>
                          <w:p w14:paraId="586952FF" w14:textId="77777777" w:rsidR="00CB373C" w:rsidRPr="003C1272" w:rsidRDefault="00CB373C" w:rsidP="00CB373C">
                            <w:pPr>
                              <w:widowControl w:val="0"/>
                              <w:rPr>
                                <w:rFonts w:ascii="Gill Sans MT" w:hAnsi="Gill Sans MT"/>
                                <w:sz w:val="18"/>
                              </w:rPr>
                            </w:pPr>
                            <w:r w:rsidRPr="003C1272">
                              <w:rPr>
                                <w:rFonts w:ascii="Arial" w:hAnsi="Arial" w:cs="Arial"/>
                                <w:color w:val="000000"/>
                                <w:sz w:val="18"/>
                              </w:rPr>
                              <w:t xml:space="preserve">▪ </w:t>
                            </w:r>
                            <w:r w:rsidRPr="003C1272">
                              <w:rPr>
                                <w:rFonts w:ascii="Gill Sans MT" w:hAnsi="Gill Sans MT"/>
                                <w:sz w:val="18"/>
                              </w:rPr>
                              <w:t>Begin to understand how images from different sources are used to enhance a presentation or communicate an idea.</w:t>
                            </w:r>
                          </w:p>
                          <w:p w14:paraId="469F8005" w14:textId="228EE444" w:rsidR="00FC292C" w:rsidRPr="00FC292C" w:rsidRDefault="00FC292C" w:rsidP="002F35B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54469" id="_x0000_s1044" type="#_x0000_t202" style="position:absolute;margin-left:206.05pt;margin-top:375.75pt;width:136.55pt;height:139.85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" fillcolor="white [3212]" strokecolor="red" strokeweight="2.25pt">
                <v:textbox>
                  <w:txbxContent>
                    <w:p w14:paraId="2F1472FA" w14:textId="77777777" w:rsidR="00F63B3A" w:rsidRPr="002F35B2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F35B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 3</w:t>
                      </w:r>
                    </w:p>
                    <w:p w14:paraId="517040F2" w14:textId="77777777" w:rsidR="00CB373C" w:rsidRPr="003C1272" w:rsidRDefault="00CB373C" w:rsidP="00CB373C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22"/>
                        </w:rPr>
                      </w:pPr>
                      <w:r w:rsidRPr="003C1272">
                        <w:rPr>
                          <w:rFonts w:ascii="Arial" w:hAnsi="Arial" w:cs="Arial"/>
                          <w:color w:val="000000"/>
                          <w:sz w:val="18"/>
                          <w:szCs w:val="22"/>
                        </w:rPr>
                        <w:t>▪</w:t>
                      </w:r>
                      <w:r w:rsidRPr="003C1272">
                        <w:rPr>
                          <w:rFonts w:ascii="Gill Sans MT" w:hAnsi="Gill Sans MT"/>
                          <w:color w:val="000000"/>
                          <w:sz w:val="18"/>
                          <w:szCs w:val="22"/>
                        </w:rPr>
                        <w:t xml:space="preserve"> Use a range of devices to capture still and moving images for a purpose. </w:t>
                      </w:r>
                    </w:p>
                    <w:p w14:paraId="5A786937" w14:textId="77777777" w:rsidR="00CB373C" w:rsidRPr="003C1272" w:rsidRDefault="00CB373C" w:rsidP="00CB373C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22"/>
                        </w:rPr>
                      </w:pPr>
                      <w:r w:rsidRPr="003C1272">
                        <w:rPr>
                          <w:rFonts w:ascii="Arial" w:hAnsi="Arial" w:cs="Arial"/>
                          <w:color w:val="000000"/>
                          <w:sz w:val="18"/>
                          <w:szCs w:val="22"/>
                        </w:rPr>
                        <w:t>▪</w:t>
                      </w:r>
                      <w:r w:rsidRPr="003C1272">
                        <w:rPr>
                          <w:rFonts w:ascii="Gill Sans MT" w:hAnsi="Gill Sans MT"/>
                          <w:color w:val="000000"/>
                          <w:sz w:val="18"/>
                          <w:szCs w:val="22"/>
                        </w:rPr>
                        <w:t xml:space="preserve"> Be able to use basic tools in a software package to change images according to purpose.</w:t>
                      </w:r>
                    </w:p>
                    <w:p w14:paraId="586952FF" w14:textId="77777777" w:rsidR="00CB373C" w:rsidRPr="003C1272" w:rsidRDefault="00CB373C" w:rsidP="00CB373C">
                      <w:pPr>
                        <w:widowControl w:val="0"/>
                        <w:rPr>
                          <w:rFonts w:ascii="Gill Sans MT" w:hAnsi="Gill Sans MT"/>
                          <w:sz w:val="18"/>
                        </w:rPr>
                      </w:pPr>
                      <w:r w:rsidRPr="003C1272">
                        <w:rPr>
                          <w:rFonts w:ascii="Arial" w:hAnsi="Arial" w:cs="Arial"/>
                          <w:color w:val="000000"/>
                          <w:sz w:val="18"/>
                        </w:rPr>
                        <w:t xml:space="preserve">▪ </w:t>
                      </w:r>
                      <w:r w:rsidRPr="003C1272">
                        <w:rPr>
                          <w:rFonts w:ascii="Gill Sans MT" w:hAnsi="Gill Sans MT"/>
                          <w:sz w:val="18"/>
                        </w:rPr>
                        <w:t>Begin to understand how images from different sources are used to enhance a presentation or communicate an idea.</w:t>
                      </w:r>
                    </w:p>
                    <w:p w14:paraId="469F8005" w14:textId="228EE444" w:rsidR="00FC292C" w:rsidRPr="00FC292C" w:rsidRDefault="00FC292C" w:rsidP="002F35B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5A6D7560" wp14:editId="3B60E2EE">
                <wp:simplePos x="0" y="0"/>
                <wp:positionH relativeFrom="column">
                  <wp:posOffset>-241300</wp:posOffset>
                </wp:positionH>
                <wp:positionV relativeFrom="paragraph">
                  <wp:posOffset>6722020</wp:posOffset>
                </wp:positionV>
                <wp:extent cx="1219200" cy="956441"/>
                <wp:effectExtent l="19050" t="19050" r="19050" b="1524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95644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0414E" w14:textId="77777777" w:rsidR="007F05FD" w:rsidRPr="007F05FD" w:rsidRDefault="007F05FD" w:rsidP="007F05FD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7F05FD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Year 1 - </w:t>
                            </w:r>
                          </w:p>
                          <w:p w14:paraId="739ED033" w14:textId="0D540AF6" w:rsidR="00FC292C" w:rsidRPr="002A2771" w:rsidRDefault="00FC292C" w:rsidP="002D4C5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D7560" id="_x0000_s1045" type="#_x0000_t202" style="position:absolute;margin-left:-19pt;margin-top:529.3pt;width:96pt;height:75.3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" fillcolor="white [3212]" strokecolor="#00b0f0" strokeweight="2.25pt">
                <v:textbox>
                  <w:txbxContent>
                    <w:p w14:paraId="5E10414E" w14:textId="77777777" w:rsidR="007F05FD" w:rsidRPr="007F05FD" w:rsidRDefault="007F05FD" w:rsidP="007F05FD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7F05FD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Year 1 - </w:t>
                      </w:r>
                    </w:p>
                    <w:p w14:paraId="739ED033" w14:textId="0D540AF6" w:rsidR="00FC292C" w:rsidRPr="002A2771" w:rsidRDefault="00FC292C" w:rsidP="002D4C5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1425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321C19E4" wp14:editId="033075C0">
                <wp:simplePos x="0" y="0"/>
                <wp:positionH relativeFrom="column">
                  <wp:posOffset>3457902</wp:posOffset>
                </wp:positionH>
                <wp:positionV relativeFrom="paragraph">
                  <wp:posOffset>2880404</wp:posOffset>
                </wp:positionV>
                <wp:extent cx="1954925" cy="1513489"/>
                <wp:effectExtent l="19050" t="19050" r="26670" b="1079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4925" cy="151348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CC244" w14:textId="77777777" w:rsidR="00F63B3A" w:rsidRPr="002F35B2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F35B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 4</w:t>
                            </w:r>
                          </w:p>
                          <w:p w14:paraId="4D8D5D70" w14:textId="77777777" w:rsidR="00CB373C" w:rsidRPr="003C1272" w:rsidRDefault="00CB373C" w:rsidP="00CB373C">
                            <w:pPr>
                              <w:widowControl w:val="0"/>
                              <w:spacing w:after="0" w:line="240" w:lineRule="auto"/>
                              <w:rPr>
                                <w:rFonts w:ascii="Gill Sans MT" w:hAnsi="Gill Sans MT"/>
                                <w:sz w:val="18"/>
                              </w:rPr>
                            </w:pPr>
                            <w:r w:rsidRPr="003C1272">
                              <w:rPr>
                                <w:rFonts w:ascii="Arial" w:hAnsi="Arial" w:cs="Arial"/>
                                <w:sz w:val="18"/>
                              </w:rPr>
                              <w:t>▪</w:t>
                            </w:r>
                            <w:r w:rsidRPr="003C1272">
                              <w:rPr>
                                <w:rFonts w:ascii="Gill Sans MT" w:hAnsi="Gill Sans MT" w:cs="Arial"/>
                                <w:sz w:val="18"/>
                              </w:rPr>
                              <w:t xml:space="preserve"> </w:t>
                            </w:r>
                            <w:r w:rsidRPr="003C1272">
                              <w:rPr>
                                <w:rFonts w:ascii="Gill Sans MT" w:hAnsi="Gill Sans MT"/>
                                <w:sz w:val="18"/>
                              </w:rPr>
                              <w:t>Acquire, store and retrieve images from camera for a purpose.</w:t>
                            </w:r>
                          </w:p>
                          <w:p w14:paraId="434662D6" w14:textId="77777777" w:rsidR="00CB373C" w:rsidRPr="003C1272" w:rsidRDefault="00CB373C" w:rsidP="00CB373C">
                            <w:pPr>
                              <w:widowControl w:val="0"/>
                              <w:spacing w:after="0" w:line="240" w:lineRule="auto"/>
                              <w:rPr>
                                <w:rFonts w:ascii="Gill Sans MT" w:hAnsi="Gill Sans MT"/>
                                <w:sz w:val="18"/>
                              </w:rPr>
                            </w:pPr>
                            <w:r w:rsidRPr="003C1272">
                              <w:rPr>
                                <w:rFonts w:ascii="Arial" w:hAnsi="Arial" w:cs="Arial"/>
                                <w:sz w:val="18"/>
                              </w:rPr>
                              <w:t>▪</w:t>
                            </w:r>
                            <w:r w:rsidRPr="003C1272">
                              <w:rPr>
                                <w:rFonts w:ascii="Gill Sans MT" w:hAnsi="Gill Sans MT" w:cs="Arial"/>
                                <w:sz w:val="18"/>
                              </w:rPr>
                              <w:t xml:space="preserve"> </w:t>
                            </w:r>
                            <w:r w:rsidRPr="003C1272">
                              <w:rPr>
                                <w:rFonts w:ascii="Gill Sans MT" w:hAnsi="Gill Sans MT"/>
                                <w:sz w:val="18"/>
                              </w:rPr>
                              <w:t>Be able to resize various elements in a graphics or paint package.</w:t>
                            </w:r>
                          </w:p>
                          <w:p w14:paraId="7E4A7AB7" w14:textId="77777777" w:rsidR="00CB373C" w:rsidRPr="003C1272" w:rsidRDefault="00CB373C" w:rsidP="00CB373C">
                            <w:pPr>
                              <w:widowControl w:val="0"/>
                              <w:spacing w:after="0" w:line="240" w:lineRule="auto"/>
                              <w:rPr>
                                <w:rFonts w:ascii="Gill Sans MT" w:hAnsi="Gill Sans MT"/>
                                <w:sz w:val="18"/>
                              </w:rPr>
                            </w:pPr>
                            <w:r w:rsidRPr="003C1272">
                              <w:rPr>
                                <w:rFonts w:ascii="Arial" w:hAnsi="Arial" w:cs="Arial"/>
                                <w:sz w:val="18"/>
                              </w:rPr>
                              <w:t>▪</w:t>
                            </w:r>
                            <w:r w:rsidRPr="003C1272">
                              <w:rPr>
                                <w:rFonts w:ascii="Gill Sans MT" w:hAnsi="Gill Sans MT" w:cs="Arial"/>
                                <w:sz w:val="18"/>
                              </w:rPr>
                              <w:t xml:space="preserve"> </w:t>
                            </w:r>
                            <w:r w:rsidRPr="003C1272">
                              <w:rPr>
                                <w:rFonts w:ascii="Gill Sans MT" w:hAnsi="Gill Sans MT"/>
                                <w:sz w:val="18"/>
                              </w:rPr>
                              <w:t>Be able to resize images</w:t>
                            </w:r>
                          </w:p>
                          <w:p w14:paraId="0A52A98E" w14:textId="77777777" w:rsidR="00CB373C" w:rsidRPr="003C1272" w:rsidRDefault="00CB373C" w:rsidP="00CB373C">
                            <w:pPr>
                              <w:widowControl w:val="0"/>
                              <w:spacing w:after="0" w:line="240" w:lineRule="auto"/>
                              <w:rPr>
                                <w:rFonts w:ascii="Gill Sans MT" w:hAnsi="Gill Sans MT"/>
                                <w:sz w:val="18"/>
                              </w:rPr>
                            </w:pPr>
                            <w:r w:rsidRPr="003C1272">
                              <w:rPr>
                                <w:rFonts w:ascii="Arial" w:hAnsi="Arial" w:cs="Arial"/>
                                <w:sz w:val="18"/>
                              </w:rPr>
                              <w:t>▪</w:t>
                            </w:r>
                            <w:r w:rsidRPr="003C1272">
                              <w:rPr>
                                <w:rFonts w:ascii="Gill Sans MT" w:hAnsi="Gill Sans MT" w:cs="Arial"/>
                                <w:sz w:val="18"/>
                              </w:rPr>
                              <w:t xml:space="preserve"> </w:t>
                            </w:r>
                            <w:r w:rsidRPr="003C1272">
                              <w:rPr>
                                <w:rFonts w:ascii="Gill Sans MT" w:hAnsi="Gill Sans MT"/>
                                <w:sz w:val="18"/>
                              </w:rPr>
                              <w:t xml:space="preserve">Storyboard, then use captured images to create a short animated sequence which communicates a specific idea. </w:t>
                            </w:r>
                          </w:p>
                          <w:p w14:paraId="6AAE17F2" w14:textId="4CDD14C4" w:rsidR="00FC292C" w:rsidRPr="00FC292C" w:rsidRDefault="00FC292C" w:rsidP="002F35B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  <w:p w14:paraId="2FEF98DF" w14:textId="77777777" w:rsidR="00CB373C" w:rsidRDefault="00CB37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19E4" id="_x0000_s1046" type="#_x0000_t202" style="position:absolute;margin-left:272.3pt;margin-top:226.8pt;width:153.95pt;height:119.15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" fillcolor="white [3212]" strokecolor="red" strokeweight="2.25pt">
                <v:textbox>
                  <w:txbxContent>
                    <w:p w14:paraId="4CBCC244" w14:textId="77777777" w:rsidR="00F63B3A" w:rsidRPr="002F35B2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F35B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 4</w:t>
                      </w:r>
                    </w:p>
                    <w:p w14:paraId="4D8D5D70" w14:textId="77777777" w:rsidR="00CB373C" w:rsidRPr="003C1272" w:rsidRDefault="00CB373C" w:rsidP="00CB373C">
                      <w:pPr>
                        <w:widowControl w:val="0"/>
                        <w:spacing w:after="0" w:line="240" w:lineRule="auto"/>
                        <w:rPr>
                          <w:rFonts w:ascii="Gill Sans MT" w:hAnsi="Gill Sans MT"/>
                          <w:sz w:val="18"/>
                        </w:rPr>
                      </w:pPr>
                      <w:r w:rsidRPr="003C1272">
                        <w:rPr>
                          <w:rFonts w:ascii="Arial" w:hAnsi="Arial" w:cs="Arial"/>
                          <w:sz w:val="18"/>
                        </w:rPr>
                        <w:t>▪</w:t>
                      </w:r>
                      <w:r w:rsidRPr="003C1272">
                        <w:rPr>
                          <w:rFonts w:ascii="Gill Sans MT" w:hAnsi="Gill Sans MT" w:cs="Arial"/>
                          <w:sz w:val="18"/>
                        </w:rPr>
                        <w:t xml:space="preserve"> </w:t>
                      </w:r>
                      <w:r w:rsidRPr="003C1272">
                        <w:rPr>
                          <w:rFonts w:ascii="Gill Sans MT" w:hAnsi="Gill Sans MT"/>
                          <w:sz w:val="18"/>
                        </w:rPr>
                        <w:t>Acquire, store and retrieve images from camera for a purpose.</w:t>
                      </w:r>
                    </w:p>
                    <w:p w14:paraId="434662D6" w14:textId="77777777" w:rsidR="00CB373C" w:rsidRPr="003C1272" w:rsidRDefault="00CB373C" w:rsidP="00CB373C">
                      <w:pPr>
                        <w:widowControl w:val="0"/>
                        <w:spacing w:after="0" w:line="240" w:lineRule="auto"/>
                        <w:rPr>
                          <w:rFonts w:ascii="Gill Sans MT" w:hAnsi="Gill Sans MT"/>
                          <w:sz w:val="18"/>
                        </w:rPr>
                      </w:pPr>
                      <w:r w:rsidRPr="003C1272">
                        <w:rPr>
                          <w:rFonts w:ascii="Arial" w:hAnsi="Arial" w:cs="Arial"/>
                          <w:sz w:val="18"/>
                        </w:rPr>
                        <w:t>▪</w:t>
                      </w:r>
                      <w:r w:rsidRPr="003C1272">
                        <w:rPr>
                          <w:rFonts w:ascii="Gill Sans MT" w:hAnsi="Gill Sans MT" w:cs="Arial"/>
                          <w:sz w:val="18"/>
                        </w:rPr>
                        <w:t xml:space="preserve"> </w:t>
                      </w:r>
                      <w:r w:rsidRPr="003C1272">
                        <w:rPr>
                          <w:rFonts w:ascii="Gill Sans MT" w:hAnsi="Gill Sans MT"/>
                          <w:sz w:val="18"/>
                        </w:rPr>
                        <w:t>Be able to resize various elements in a graphics or paint package.</w:t>
                      </w:r>
                    </w:p>
                    <w:p w14:paraId="7E4A7AB7" w14:textId="77777777" w:rsidR="00CB373C" w:rsidRPr="003C1272" w:rsidRDefault="00CB373C" w:rsidP="00CB373C">
                      <w:pPr>
                        <w:widowControl w:val="0"/>
                        <w:spacing w:after="0" w:line="240" w:lineRule="auto"/>
                        <w:rPr>
                          <w:rFonts w:ascii="Gill Sans MT" w:hAnsi="Gill Sans MT"/>
                          <w:sz w:val="18"/>
                        </w:rPr>
                      </w:pPr>
                      <w:r w:rsidRPr="003C1272">
                        <w:rPr>
                          <w:rFonts w:ascii="Arial" w:hAnsi="Arial" w:cs="Arial"/>
                          <w:sz w:val="18"/>
                        </w:rPr>
                        <w:t>▪</w:t>
                      </w:r>
                      <w:r w:rsidRPr="003C1272">
                        <w:rPr>
                          <w:rFonts w:ascii="Gill Sans MT" w:hAnsi="Gill Sans MT" w:cs="Arial"/>
                          <w:sz w:val="18"/>
                        </w:rPr>
                        <w:t xml:space="preserve"> </w:t>
                      </w:r>
                      <w:r w:rsidRPr="003C1272">
                        <w:rPr>
                          <w:rFonts w:ascii="Gill Sans MT" w:hAnsi="Gill Sans MT"/>
                          <w:sz w:val="18"/>
                        </w:rPr>
                        <w:t>Be able to resize images</w:t>
                      </w:r>
                    </w:p>
                    <w:p w14:paraId="0A52A98E" w14:textId="77777777" w:rsidR="00CB373C" w:rsidRPr="003C1272" w:rsidRDefault="00CB373C" w:rsidP="00CB373C">
                      <w:pPr>
                        <w:widowControl w:val="0"/>
                        <w:spacing w:after="0" w:line="240" w:lineRule="auto"/>
                        <w:rPr>
                          <w:rFonts w:ascii="Gill Sans MT" w:hAnsi="Gill Sans MT"/>
                          <w:sz w:val="18"/>
                        </w:rPr>
                      </w:pPr>
                      <w:r w:rsidRPr="003C1272">
                        <w:rPr>
                          <w:rFonts w:ascii="Arial" w:hAnsi="Arial" w:cs="Arial"/>
                          <w:sz w:val="18"/>
                        </w:rPr>
                        <w:t>▪</w:t>
                      </w:r>
                      <w:r w:rsidRPr="003C1272">
                        <w:rPr>
                          <w:rFonts w:ascii="Gill Sans MT" w:hAnsi="Gill Sans MT" w:cs="Arial"/>
                          <w:sz w:val="18"/>
                        </w:rPr>
                        <w:t xml:space="preserve"> </w:t>
                      </w:r>
                      <w:r w:rsidRPr="003C1272">
                        <w:rPr>
                          <w:rFonts w:ascii="Gill Sans MT" w:hAnsi="Gill Sans MT"/>
                          <w:sz w:val="18"/>
                        </w:rPr>
                        <w:t xml:space="preserve">Storyboard, then use captured images to create a short animated sequence which communicates a specific idea. </w:t>
                      </w:r>
                    </w:p>
                    <w:p w14:paraId="6AAE17F2" w14:textId="4CDD14C4" w:rsidR="00FC292C" w:rsidRPr="00FC292C" w:rsidRDefault="00FC292C" w:rsidP="002F35B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  <w:p w14:paraId="2FEF98DF" w14:textId="77777777" w:rsidR="00CB373C" w:rsidRDefault="00CB373C"/>
                  </w:txbxContent>
                </v:textbox>
              </v:shape>
            </w:pict>
          </mc:Fallback>
        </mc:AlternateContent>
      </w:r>
      <w:r w:rsidR="00054F54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CE0A0F3" wp14:editId="036598EA">
                <wp:simplePos x="0" y="0"/>
                <wp:positionH relativeFrom="column">
                  <wp:posOffset>4348716</wp:posOffset>
                </wp:positionH>
                <wp:positionV relativeFrom="paragraph">
                  <wp:posOffset>7234009</wp:posOffset>
                </wp:positionV>
                <wp:extent cx="1359535" cy="1329069"/>
                <wp:effectExtent l="19050" t="19050" r="12065" b="2349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290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97B53" w14:textId="77777777" w:rsidR="00054F54" w:rsidRDefault="00054F54" w:rsidP="00054F54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EYFS</w:t>
                            </w:r>
                          </w:p>
                          <w:p w14:paraId="425CF2EC" w14:textId="77777777" w:rsidR="00054F54" w:rsidRPr="00F8131F" w:rsidRDefault="00054F54" w:rsidP="00054F54">
                            <w:pPr>
                              <w:pStyle w:val="Default"/>
                              <w:jc w:val="center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F8131F">
                              <w:rPr>
                                <w:rFonts w:ascii="Gill Sans MT" w:hAnsi="Gill Sans MT"/>
                                <w:bCs/>
                                <w:sz w:val="18"/>
                                <w:szCs w:val="18"/>
                              </w:rPr>
                              <w:t xml:space="preserve">Children recognise that a range of technology is used in places such as homes and schools. They select and use technology for particular purposes. </w:t>
                            </w:r>
                          </w:p>
                          <w:p w14:paraId="7C56EA2F" w14:textId="77777777" w:rsid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64A844CF" w14:textId="77777777" w:rsidR="000466E9" w:rsidRPr="000466E9" w:rsidRDefault="000466E9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0A0F3" id="_x0000_s1047" type="#_x0000_t202" style="position:absolute;margin-left:342.4pt;margin-top:569.6pt;width:107.05pt;height:104.6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YT7Mw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" fillcolor="white [3212]" strokecolor="#ffc000" strokeweight="2.25pt">
                <v:textbox>
                  <w:txbxContent>
                    <w:p w14:paraId="50D97B53" w14:textId="77777777" w:rsidR="00054F54" w:rsidRDefault="00054F54" w:rsidP="00054F54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EYFS</w:t>
                      </w:r>
                    </w:p>
                    <w:p w14:paraId="425CF2EC" w14:textId="77777777" w:rsidR="00054F54" w:rsidRPr="00F8131F" w:rsidRDefault="00054F54" w:rsidP="00054F54">
                      <w:pPr>
                        <w:pStyle w:val="Default"/>
                        <w:jc w:val="center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F8131F">
                        <w:rPr>
                          <w:rFonts w:ascii="Gill Sans MT" w:hAnsi="Gill Sans MT"/>
                          <w:bCs/>
                          <w:sz w:val="18"/>
                          <w:szCs w:val="18"/>
                        </w:rPr>
                        <w:t xml:space="preserve">Children recognise that a range of technology is used in places such as homes and schools. They select and use technology for particular purposes. </w:t>
                      </w:r>
                    </w:p>
                    <w:p w14:paraId="7C56EA2F" w14:textId="77777777" w:rsid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  <w:p w14:paraId="64A844CF" w14:textId="77777777" w:rsidR="000466E9" w:rsidRPr="000466E9" w:rsidRDefault="000466E9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F006F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1C6BC2F2" wp14:editId="02F0795F">
                <wp:simplePos x="0" y="0"/>
                <wp:positionH relativeFrom="column">
                  <wp:posOffset>-776177</wp:posOffset>
                </wp:positionH>
                <wp:positionV relativeFrom="paragraph">
                  <wp:posOffset>4862948</wp:posOffset>
                </wp:positionV>
                <wp:extent cx="1593951" cy="946298"/>
                <wp:effectExtent l="19050" t="19050" r="25400" b="2540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951" cy="94629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D29E4" w14:textId="77777777" w:rsidR="00F63B3A" w:rsidRPr="002A2771" w:rsidRDefault="00F63B3A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</w:t>
                            </w:r>
                            <w:r w:rsidR="00A10420"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2</w:t>
                            </w:r>
                          </w:p>
                          <w:p w14:paraId="7F99B01C" w14:textId="65A0CAE9" w:rsidR="00FC292C" w:rsidRPr="00FC292C" w:rsidRDefault="00FC292C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BC2F2" id="_x0000_s1048" type="#_x0000_t202" style="position:absolute;margin-left:-61.1pt;margin-top:382.9pt;width:125.5pt;height:74.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" fillcolor="white [3212]" strokecolor="#00b0f0" strokeweight="3pt">
                <v:textbox>
                  <w:txbxContent>
                    <w:p w14:paraId="1BED29E4" w14:textId="77777777" w:rsidR="00F63B3A" w:rsidRPr="002A2771" w:rsidRDefault="00F63B3A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</w:t>
                      </w:r>
                      <w:r w:rsidR="00A10420"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2</w:t>
                      </w:r>
                    </w:p>
                    <w:p w14:paraId="7F99B01C" w14:textId="65A0CAE9" w:rsidR="00FC292C" w:rsidRPr="00FC292C" w:rsidRDefault="00FC292C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6E252939" wp14:editId="22AB6A5E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EDA9F41" id="Flowchart: Manual Input 12" o:spid="_x0000_s1026" style="position:absolute;margin-left:521.25pt;margin-top:751.45pt;width:108.75pt;height:91.5pt;z-index:2516618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w:drawing>
          <wp:inline distT="0" distB="0" distL="0" distR="0" wp14:anchorId="251C58F7" wp14:editId="4B8DB3C7">
            <wp:extent cx="5731514" cy="5731514"/>
            <wp:effectExtent l="0" t="0" r="2536" b="2536"/>
            <wp:docPr id="8" name="irc_mi" descr="Image result for f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4" cy="573151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0" locked="0" layoutInCell="1" allowOverlap="1" wp14:anchorId="1636AE0A" wp14:editId="4ABF79D1">
                <wp:simplePos x="0" y="0"/>
                <wp:positionH relativeFrom="column">
                  <wp:posOffset>-4258104</wp:posOffset>
                </wp:positionH>
                <wp:positionV relativeFrom="paragraph">
                  <wp:posOffset>1528547</wp:posOffset>
                </wp:positionV>
                <wp:extent cx="11286494" cy="8637907"/>
                <wp:effectExtent l="0" t="0" r="10156" b="10793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4" cy="8637907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2B0A" w14:textId="77777777"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w14:anchorId="1636AE0A" id="Rectangle 4" o:spid="_x0000_s1049" style="position:absolute;margin-left:-335.3pt;margin-top:120.35pt;width:888.7pt;height:680.15pt;z-index:2516505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" fillcolor="#cf6" strokecolor="#cf6" strokeweight=".35281mm">
                <v:textbox>
                  <w:txbxContent>
                    <w:p w14:paraId="04602B0A" w14:textId="77777777"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B781D" w14:textId="77777777" w:rsidR="00A62F60" w:rsidRDefault="00A62F60">
      <w:pPr>
        <w:spacing w:after="0" w:line="240" w:lineRule="auto"/>
      </w:pPr>
      <w:r>
        <w:separator/>
      </w:r>
    </w:p>
  </w:endnote>
  <w:endnote w:type="continuationSeparator" w:id="0">
    <w:p w14:paraId="106BA2F7" w14:textId="77777777" w:rsidR="00A62F60" w:rsidRDefault="00A6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48AE7" w14:textId="77777777" w:rsidR="00A62F60" w:rsidRDefault="00A62F6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4150615" w14:textId="77777777" w:rsidR="00A62F60" w:rsidRDefault="00A62F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375C0"/>
    <w:multiLevelType w:val="multilevel"/>
    <w:tmpl w:val="4D0C3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E10363"/>
    <w:multiLevelType w:val="multilevel"/>
    <w:tmpl w:val="49CA51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D42864"/>
    <w:multiLevelType w:val="multilevel"/>
    <w:tmpl w:val="81B21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11778E"/>
    <w:multiLevelType w:val="multilevel"/>
    <w:tmpl w:val="CC2C2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092820"/>
    <w:multiLevelType w:val="hybridMultilevel"/>
    <w:tmpl w:val="3BC8DA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AE3D29"/>
    <w:multiLevelType w:val="multilevel"/>
    <w:tmpl w:val="0D54AA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qgUA7swnKywAAAA="/>
  </w:docVars>
  <w:rsids>
    <w:rsidRoot w:val="00391B6C"/>
    <w:rsid w:val="000313A0"/>
    <w:rsid w:val="000466E9"/>
    <w:rsid w:val="00054F54"/>
    <w:rsid w:val="000840A4"/>
    <w:rsid w:val="000B221D"/>
    <w:rsid w:val="000C65AB"/>
    <w:rsid w:val="000F03D2"/>
    <w:rsid w:val="000F6F95"/>
    <w:rsid w:val="0010339A"/>
    <w:rsid w:val="002A2771"/>
    <w:rsid w:val="002D4C52"/>
    <w:rsid w:val="002E6806"/>
    <w:rsid w:val="002F35B2"/>
    <w:rsid w:val="00391B6C"/>
    <w:rsid w:val="003B7D89"/>
    <w:rsid w:val="004478F4"/>
    <w:rsid w:val="005F006F"/>
    <w:rsid w:val="006130CF"/>
    <w:rsid w:val="006510B8"/>
    <w:rsid w:val="00696077"/>
    <w:rsid w:val="007443FF"/>
    <w:rsid w:val="0075678A"/>
    <w:rsid w:val="007B1425"/>
    <w:rsid w:val="007B233A"/>
    <w:rsid w:val="007E2EF9"/>
    <w:rsid w:val="007F05FD"/>
    <w:rsid w:val="00831CB6"/>
    <w:rsid w:val="00840A48"/>
    <w:rsid w:val="008431AB"/>
    <w:rsid w:val="00851A3C"/>
    <w:rsid w:val="0088231D"/>
    <w:rsid w:val="008F4FC4"/>
    <w:rsid w:val="0096247E"/>
    <w:rsid w:val="009876AA"/>
    <w:rsid w:val="00A10420"/>
    <w:rsid w:val="00A62F60"/>
    <w:rsid w:val="00A82C2A"/>
    <w:rsid w:val="00AA67F0"/>
    <w:rsid w:val="00C8098F"/>
    <w:rsid w:val="00CB373C"/>
    <w:rsid w:val="00D55916"/>
    <w:rsid w:val="00DF3E0A"/>
    <w:rsid w:val="00F63B3A"/>
    <w:rsid w:val="00FC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4953B"/>
  <w15:docId w15:val="{919C083F-D8C5-B542-B135-5472D3D3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478F4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F05FD"/>
    <w:pPr>
      <w:ind w:left="720"/>
      <w:contextualSpacing/>
    </w:pPr>
  </w:style>
  <w:style w:type="paragraph" w:customStyle="1" w:styleId="Default">
    <w:name w:val="Default"/>
    <w:rsid w:val="00054F54"/>
    <w:pPr>
      <w:autoSpaceDE w:val="0"/>
      <w:adjustRightInd w:val="0"/>
      <w:spacing w:after="0" w:line="240" w:lineRule="auto"/>
      <w:textAlignment w:val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Jade Pomfret</cp:lastModifiedBy>
  <cp:revision>3</cp:revision>
  <cp:lastPrinted>2019-12-02T18:00:00Z</cp:lastPrinted>
  <dcterms:created xsi:type="dcterms:W3CDTF">2020-04-30T09:20:00Z</dcterms:created>
  <dcterms:modified xsi:type="dcterms:W3CDTF">2020-04-30T09:23:00Z</dcterms:modified>
</cp:coreProperties>
</file>